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725DA" w14:textId="4C0B764A" w:rsidR="00682B78" w:rsidRDefault="00E62D34" w:rsidP="009F742E">
      <w:pPr>
        <w:jc w:val="center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</w:t>
      </w:r>
      <w:r w:rsidR="009F742E">
        <w:rPr>
          <w:rFonts w:ascii="Arial" w:hAnsi="Arial" w:cs="Arial"/>
          <w:b/>
          <w:i/>
          <w:u w:val="single"/>
        </w:rPr>
        <w:t xml:space="preserve">ONSENT FOR </w:t>
      </w:r>
    </w:p>
    <w:p w14:paraId="69FFE3E5" w14:textId="686F3627" w:rsidR="00DD31CD" w:rsidRPr="001F75E5" w:rsidRDefault="00A64BFC" w:rsidP="009F742E">
      <w:pPr>
        <w:jc w:val="center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DUAL RELATIONSHIP</w:t>
      </w:r>
      <w:r w:rsidR="007D37A7">
        <w:rPr>
          <w:rFonts w:ascii="Arial" w:hAnsi="Arial" w:cs="Arial"/>
          <w:b/>
          <w:i/>
          <w:u w:val="single"/>
        </w:rPr>
        <w:t xml:space="preserve"> </w:t>
      </w:r>
      <w:r w:rsidR="00A7436E">
        <w:rPr>
          <w:rFonts w:ascii="Arial" w:hAnsi="Arial" w:cs="Arial"/>
          <w:b/>
          <w:i/>
          <w:u w:val="single"/>
        </w:rPr>
        <w:t>LOCKER ROOMS</w:t>
      </w:r>
      <w:r w:rsidR="0032445E">
        <w:rPr>
          <w:rFonts w:ascii="Arial" w:hAnsi="Arial" w:cs="Arial"/>
          <w:b/>
          <w:i/>
          <w:u w:val="single"/>
        </w:rPr>
        <w:t xml:space="preserve"> ON SPECIFIC DATES</w:t>
      </w:r>
    </w:p>
    <w:p w14:paraId="18D6BF8E" w14:textId="77777777" w:rsidR="00DD31CD" w:rsidRPr="001F75E5" w:rsidRDefault="00DD31CD" w:rsidP="00DD31CD">
      <w:pPr>
        <w:rPr>
          <w:rFonts w:ascii="Arial" w:hAnsi="Arial" w:cs="Arial"/>
        </w:rPr>
      </w:pPr>
    </w:p>
    <w:p w14:paraId="7B4B521D" w14:textId="2D83626A" w:rsidR="00DD31CD" w:rsidRPr="001F75E5" w:rsidRDefault="003A2116" w:rsidP="003A2116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4B8C1FE" wp14:editId="63062404">
            <wp:extent cx="1352550" cy="1443097"/>
            <wp:effectExtent l="0" t="0" r="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27" cy="1451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BC11B" w14:textId="77777777" w:rsidR="00F636BC" w:rsidRDefault="00F636BC" w:rsidP="00F636BC">
      <w:pPr>
        <w:spacing w:line="360" w:lineRule="auto"/>
        <w:rPr>
          <w:rFonts w:ascii="Arial" w:hAnsi="Arial" w:cs="Arial"/>
        </w:rPr>
      </w:pPr>
      <w:r w:rsidRPr="00F149F4">
        <w:rPr>
          <w:rFonts w:ascii="Arial" w:hAnsi="Arial" w:cs="Arial"/>
        </w:rPr>
        <w:t xml:space="preserve">I, </w:t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F149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s the parent/</w:t>
      </w:r>
      <w:r w:rsidRPr="00F149F4">
        <w:rPr>
          <w:rFonts w:ascii="Arial" w:hAnsi="Arial" w:cs="Arial"/>
        </w:rPr>
        <w:t xml:space="preserve">legal guardian of </w:t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F149F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Pr="00F149F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F149F4">
        <w:rPr>
          <w:rFonts w:ascii="Arial" w:hAnsi="Arial" w:cs="Arial"/>
        </w:rPr>
        <w:t xml:space="preserve">minor athlete, </w:t>
      </w:r>
      <w:r>
        <w:rPr>
          <w:rFonts w:ascii="Arial" w:hAnsi="Arial" w:cs="Arial"/>
        </w:rPr>
        <w:t xml:space="preserve">am advising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(Organization Name) that the minor athlete has a dual relationship with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, an Adult Participant. The dual relationship is as follows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. </w:t>
      </w:r>
    </w:p>
    <w:p w14:paraId="3AEFE657" w14:textId="106CE289" w:rsidR="00502FED" w:rsidRDefault="00F636BC" w:rsidP="00502FE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="00103CB7">
        <w:rPr>
          <w:rFonts w:ascii="Arial" w:hAnsi="Arial" w:cs="Arial"/>
        </w:rPr>
        <w:t xml:space="preserve">hereby authorize and consent </w:t>
      </w:r>
      <w:r w:rsidR="00A7436E">
        <w:rPr>
          <w:rFonts w:ascii="Arial" w:hAnsi="Arial" w:cs="Arial"/>
        </w:rPr>
        <w:t>that</w:t>
      </w:r>
      <w:r>
        <w:rPr>
          <w:rFonts w:ascii="Arial" w:hAnsi="Arial" w:cs="Arial"/>
        </w:rPr>
        <w:t xml:space="preserve"> said</w:t>
      </w:r>
      <w:r w:rsidR="00103CB7">
        <w:rPr>
          <w:rFonts w:ascii="Arial" w:hAnsi="Arial" w:cs="Arial"/>
        </w:rPr>
        <w:t xml:space="preserve"> Adult Participant can have one-on-one interactions with said minor athlete </w:t>
      </w:r>
      <w:r w:rsidR="00A7436E">
        <w:rPr>
          <w:rFonts w:ascii="Arial" w:hAnsi="Arial" w:cs="Arial"/>
        </w:rPr>
        <w:t>in the locker room during in-program sport activities related to</w:t>
      </w:r>
      <w:r w:rsidR="00103CB7">
        <w:rPr>
          <w:rFonts w:ascii="Arial" w:hAnsi="Arial" w:cs="Arial"/>
        </w:rPr>
        <w:t xml:space="preserve"> </w:t>
      </w:r>
      <w:r w:rsidR="00103CB7">
        <w:rPr>
          <w:rFonts w:ascii="Arial" w:hAnsi="Arial" w:cs="Arial"/>
          <w:u w:val="single"/>
        </w:rPr>
        <w:tab/>
      </w:r>
      <w:r w:rsidR="00103CB7">
        <w:rPr>
          <w:rFonts w:ascii="Arial" w:hAnsi="Arial" w:cs="Arial"/>
          <w:u w:val="single"/>
        </w:rPr>
        <w:tab/>
      </w:r>
      <w:r w:rsidR="00103CB7">
        <w:rPr>
          <w:rFonts w:ascii="Arial" w:hAnsi="Arial" w:cs="Arial"/>
          <w:u w:val="single"/>
        </w:rPr>
        <w:tab/>
      </w:r>
      <w:r w:rsidR="00103CB7">
        <w:rPr>
          <w:rFonts w:ascii="Arial" w:hAnsi="Arial" w:cs="Arial"/>
          <w:u w:val="single"/>
        </w:rPr>
        <w:tab/>
      </w:r>
      <w:r w:rsidR="00103CB7">
        <w:rPr>
          <w:rFonts w:ascii="Arial" w:hAnsi="Arial" w:cs="Arial"/>
          <w:u w:val="single"/>
        </w:rPr>
        <w:tab/>
      </w:r>
      <w:r w:rsidR="00103CB7">
        <w:rPr>
          <w:rFonts w:ascii="Arial" w:hAnsi="Arial" w:cs="Arial"/>
        </w:rPr>
        <w:t xml:space="preserve"> (</w:t>
      </w:r>
      <w:r w:rsidR="00A64BFC">
        <w:rPr>
          <w:rFonts w:ascii="Arial" w:hAnsi="Arial" w:cs="Arial"/>
        </w:rPr>
        <w:t xml:space="preserve">Organization Name) </w:t>
      </w:r>
      <w:r w:rsidR="00103CB7">
        <w:rPr>
          <w:rFonts w:ascii="Arial" w:hAnsi="Arial" w:cs="Arial"/>
        </w:rPr>
        <w:t xml:space="preserve">for </w:t>
      </w:r>
      <w:r w:rsidR="00FA7534">
        <w:rPr>
          <w:rFonts w:ascii="Arial" w:hAnsi="Arial" w:cs="Arial"/>
        </w:rPr>
        <w:t xml:space="preserve">the </w:t>
      </w:r>
      <w:r w:rsidR="00A7436E">
        <w:rPr>
          <w:rFonts w:ascii="Arial" w:hAnsi="Arial" w:cs="Arial"/>
        </w:rPr>
        <w:t xml:space="preserve">occasions detailed below. I understand this consent does </w:t>
      </w:r>
      <w:r w:rsidR="00A7436E">
        <w:rPr>
          <w:rFonts w:ascii="Arial" w:hAnsi="Arial" w:cs="Arial"/>
          <w:b/>
          <w:bCs/>
        </w:rPr>
        <w:t xml:space="preserve">NOT </w:t>
      </w:r>
      <w:r w:rsidR="00A7436E">
        <w:rPr>
          <w:rFonts w:ascii="Arial" w:hAnsi="Arial" w:cs="Arial"/>
        </w:rPr>
        <w:t>allow said Adult Participant to shower with said minor athlete.</w:t>
      </w:r>
      <w:r w:rsidR="00FA7534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A7534" w14:paraId="172AB3E8" w14:textId="77777777" w:rsidTr="002444A2">
        <w:tc>
          <w:tcPr>
            <w:tcW w:w="3116" w:type="dxa"/>
          </w:tcPr>
          <w:p w14:paraId="5B026E39" w14:textId="77777777" w:rsidR="00FA7534" w:rsidRPr="00BE7993" w:rsidRDefault="00FA7534" w:rsidP="002444A2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3117" w:type="dxa"/>
          </w:tcPr>
          <w:p w14:paraId="074B7693" w14:textId="77777777" w:rsidR="00FA7534" w:rsidRPr="00BE7993" w:rsidRDefault="00FA7534" w:rsidP="002444A2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Event/Occasion Name</w:t>
            </w:r>
          </w:p>
        </w:tc>
        <w:tc>
          <w:tcPr>
            <w:tcW w:w="3117" w:type="dxa"/>
          </w:tcPr>
          <w:p w14:paraId="75108E29" w14:textId="77777777" w:rsidR="00FA7534" w:rsidRPr="00BE7993" w:rsidRDefault="00FA7534" w:rsidP="002444A2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Location</w:t>
            </w:r>
          </w:p>
        </w:tc>
      </w:tr>
      <w:tr w:rsidR="00FA7534" w14:paraId="52E224FE" w14:textId="77777777" w:rsidTr="002444A2">
        <w:tc>
          <w:tcPr>
            <w:tcW w:w="3116" w:type="dxa"/>
          </w:tcPr>
          <w:p w14:paraId="5C448C3E" w14:textId="77777777" w:rsidR="00FA7534" w:rsidRDefault="00FA7534" w:rsidP="002444A2">
            <w:pPr>
              <w:spacing w:line="360" w:lineRule="auto"/>
              <w:rPr>
                <w:rFonts w:ascii="Arial" w:hAnsi="Arial" w:cs="Arial"/>
              </w:rPr>
            </w:pPr>
          </w:p>
          <w:p w14:paraId="4CC512DF" w14:textId="77777777" w:rsidR="00FA7534" w:rsidRDefault="00FA7534" w:rsidP="002444A2">
            <w:pPr>
              <w:spacing w:line="360" w:lineRule="auto"/>
              <w:rPr>
                <w:rFonts w:ascii="Arial" w:hAnsi="Arial" w:cs="Arial"/>
              </w:rPr>
            </w:pPr>
          </w:p>
          <w:p w14:paraId="3F71C184" w14:textId="77777777" w:rsidR="00FA7534" w:rsidRDefault="00FA7534" w:rsidP="002444A2">
            <w:pPr>
              <w:spacing w:line="360" w:lineRule="auto"/>
              <w:rPr>
                <w:rFonts w:ascii="Arial" w:hAnsi="Arial" w:cs="Arial"/>
              </w:rPr>
            </w:pPr>
          </w:p>
          <w:p w14:paraId="0A19A9E4" w14:textId="77777777" w:rsidR="00FA7534" w:rsidRDefault="00FA7534" w:rsidP="002444A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15974781" w14:textId="77777777" w:rsidR="00FA7534" w:rsidRDefault="00FA7534" w:rsidP="002444A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679ED1C3" w14:textId="77777777" w:rsidR="00FA7534" w:rsidRDefault="00FA7534" w:rsidP="002444A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3F632EAD" w14:textId="77777777" w:rsidR="00FA7534" w:rsidRDefault="00FA7534" w:rsidP="00502FED">
      <w:pPr>
        <w:spacing w:line="360" w:lineRule="auto"/>
        <w:rPr>
          <w:rFonts w:ascii="Arial" w:hAnsi="Arial" w:cs="Arial"/>
        </w:rPr>
      </w:pPr>
    </w:p>
    <w:p w14:paraId="37768C58" w14:textId="77777777" w:rsidR="00103CB7" w:rsidRPr="001F75E5" w:rsidRDefault="00103CB7" w:rsidP="00502FED">
      <w:pPr>
        <w:spacing w:line="360" w:lineRule="auto"/>
        <w:rPr>
          <w:rFonts w:ascii="Arial" w:hAnsi="Arial" w:cs="Arial"/>
        </w:rPr>
      </w:pPr>
    </w:p>
    <w:p w14:paraId="3DB09B44" w14:textId="3DC8CB20" w:rsidR="00BE7993" w:rsidRDefault="009F742E" w:rsidP="00DD31C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>Parent/</w:t>
      </w:r>
      <w:r w:rsidR="00DD31CD">
        <w:rPr>
          <w:rFonts w:ascii="Arial" w:hAnsi="Arial" w:cs="Arial"/>
        </w:rPr>
        <w:t>Legal Guardian</w:t>
      </w:r>
      <w:r w:rsidR="00DD31CD" w:rsidRPr="001F75E5">
        <w:rPr>
          <w:rFonts w:ascii="Arial" w:hAnsi="Arial" w:cs="Arial"/>
        </w:rPr>
        <w:t xml:space="preserve"> </w:t>
      </w:r>
      <w:r w:rsidR="00BE7993">
        <w:rPr>
          <w:rFonts w:ascii="Arial" w:hAnsi="Arial" w:cs="Arial"/>
        </w:rPr>
        <w:t xml:space="preserve">Name Printed: </w:t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</w:p>
    <w:p w14:paraId="5AA06B5C" w14:textId="4B7E0D15" w:rsidR="00DD31CD" w:rsidRDefault="00BE7993" w:rsidP="00DD31CD">
      <w:pPr>
        <w:rPr>
          <w:rFonts w:ascii="Arial" w:hAnsi="Arial" w:cs="Arial"/>
        </w:rPr>
      </w:pPr>
      <w:r>
        <w:rPr>
          <w:rFonts w:ascii="Arial" w:hAnsi="Arial" w:cs="Arial"/>
        </w:rPr>
        <w:t xml:space="preserve">Parent/Legal Guardian </w:t>
      </w:r>
      <w:r w:rsidR="00DD31CD" w:rsidRPr="001F75E5">
        <w:rPr>
          <w:rFonts w:ascii="Arial" w:hAnsi="Arial" w:cs="Arial"/>
        </w:rPr>
        <w:t xml:space="preserve">Signature: </w:t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</w:p>
    <w:p w14:paraId="69DE94F7" w14:textId="77777777" w:rsidR="00BE7993" w:rsidRDefault="00BE7993" w:rsidP="00DD31CD">
      <w:pPr>
        <w:rPr>
          <w:rFonts w:ascii="Arial" w:hAnsi="Arial" w:cs="Arial"/>
        </w:rPr>
      </w:pPr>
    </w:p>
    <w:p w14:paraId="574386C1" w14:textId="541CA479" w:rsidR="00DD31CD" w:rsidRPr="001F75E5" w:rsidRDefault="00DD31CD" w:rsidP="00DD31C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Date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4277F377" w14:textId="77777777" w:rsidR="003A3E4B" w:rsidRDefault="003A3E4B"/>
    <w:sectPr w:rsidR="003A3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D61D6"/>
    <w:multiLevelType w:val="hybridMultilevel"/>
    <w:tmpl w:val="B93E2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MysDAwMzYxszRS0lEKTi0uzszPAykwrAUAQPNQXywAAAA="/>
  </w:docVars>
  <w:rsids>
    <w:rsidRoot w:val="00DD31CD"/>
    <w:rsid w:val="00103CB7"/>
    <w:rsid w:val="001158FF"/>
    <w:rsid w:val="00223FB4"/>
    <w:rsid w:val="0032445E"/>
    <w:rsid w:val="003A2116"/>
    <w:rsid w:val="003A3E4B"/>
    <w:rsid w:val="003E0CD9"/>
    <w:rsid w:val="00502FED"/>
    <w:rsid w:val="005D5B91"/>
    <w:rsid w:val="00626A71"/>
    <w:rsid w:val="00682B78"/>
    <w:rsid w:val="007D37A7"/>
    <w:rsid w:val="009C3A18"/>
    <w:rsid w:val="009F742E"/>
    <w:rsid w:val="00A64BFC"/>
    <w:rsid w:val="00A7436E"/>
    <w:rsid w:val="00BE7993"/>
    <w:rsid w:val="00D412F3"/>
    <w:rsid w:val="00DD31CD"/>
    <w:rsid w:val="00E268F6"/>
    <w:rsid w:val="00E62D34"/>
    <w:rsid w:val="00E75CBC"/>
    <w:rsid w:val="00F636BC"/>
    <w:rsid w:val="00FA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E3307"/>
  <w15:chartTrackingRefBased/>
  <w15:docId w15:val="{56C2856B-FDA0-49AF-AAEE-27CA576CC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42E"/>
    <w:pPr>
      <w:ind w:left="720"/>
      <w:contextualSpacing/>
    </w:pPr>
  </w:style>
  <w:style w:type="table" w:styleId="TableGrid">
    <w:name w:val="Table Grid"/>
    <w:basedOn w:val="TableNormal"/>
    <w:uiPriority w:val="39"/>
    <w:rsid w:val="00BE7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ahn</dc:creator>
  <cp:keywords/>
  <dc:description/>
  <cp:lastModifiedBy>Juan Picon</cp:lastModifiedBy>
  <cp:revision>8</cp:revision>
  <dcterms:created xsi:type="dcterms:W3CDTF">2021-07-19T04:34:00Z</dcterms:created>
  <dcterms:modified xsi:type="dcterms:W3CDTF">2021-08-24T03:26:00Z</dcterms:modified>
</cp:coreProperties>
</file>